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4EF557D5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2964E0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robus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software tool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</w:t>
      </w:r>
      <w:r w:rsidR="000D69FA">
        <w:rPr>
          <w:rFonts w:ascii="Times New Roman" w:eastAsia="Times New Roman" w:hAnsi="Times New Roman" w:cs="Times New Roman"/>
          <w:color w:val="000000"/>
          <w:lang w:val="en-CA" w:eastAsia="en-CA"/>
        </w:rPr>
        <w:t>deliver solutions efficiently and on time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04B040E0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7127D65F" w14:textId="614D679B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  <w:tc>
          <w:tcPr>
            <w:tcW w:w="3117" w:type="dxa"/>
          </w:tcPr>
          <w:p w14:paraId="2057E3DD" w14:textId="20657E17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UI Development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6A961BA6" w:rsidR="00511D41" w:rsidRPr="005D7483" w:rsidRDefault="00511D41" w:rsidP="005D748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</w:t>
      </w:r>
      <w:r w:rsidR="005D7483">
        <w:rPr>
          <w:rFonts w:ascii="Times New Roman" w:hAnsi="Times New Roman" w:cs="Times New Roman"/>
        </w:rPr>
        <w:t xml:space="preserve"> reported </w:t>
      </w:r>
      <w:r w:rsidRPr="00666C64">
        <w:rPr>
          <w:rFonts w:ascii="Times New Roman" w:hAnsi="Times New Roman" w:cs="Times New Roman"/>
        </w:rPr>
        <w:t xml:space="preserve">emotional state and </w:t>
      </w:r>
      <w:r w:rsidR="005D7483">
        <w:rPr>
          <w:rFonts w:ascii="Times New Roman" w:hAnsi="Times New Roman" w:cs="Times New Roman"/>
        </w:rPr>
        <w:t>features intuitive and fluid user interface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66FDB7F5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2E873189" w14:textId="44E0D504" w:rsidR="00E37A69" w:rsidRDefault="00E37A69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utomated Testing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TravisCI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obotium</w:t>
      </w:r>
      <w:proofErr w:type="spellEnd"/>
    </w:p>
    <w:p w14:paraId="0708B8F9" w14:textId="0E7CEB39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</w:t>
      </w:r>
      <w:proofErr w:type="spellStart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52DD6498" w:rsidR="00F91731" w:rsidRDefault="00ED7ABB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raphed and mapped query data using Matplotlib,</w:t>
      </w:r>
      <w:r w:rsidR="00F9173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andas and Folium Libraries 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352726C7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3A0762FB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86D03FC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93EBB5B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6A65F9D" w14:textId="77777777" w:rsidR="00FE4B6E" w:rsidRPr="00F91731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tainer, attached to a hinge and a lid.</w:t>
      </w:r>
    </w:p>
    <w:p w14:paraId="25C296FD" w14:textId="43D839E2" w:rsidR="00FE4B6E" w:rsidRP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refine proof-of-concept implementation and assess market validation</w:t>
      </w:r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kFAIkzR+YtAAAA"/>
  </w:docVars>
  <w:rsids>
    <w:rsidRoot w:val="00740F48"/>
    <w:rsid w:val="00041BAF"/>
    <w:rsid w:val="00081342"/>
    <w:rsid w:val="00083652"/>
    <w:rsid w:val="0008772C"/>
    <w:rsid w:val="000B0545"/>
    <w:rsid w:val="000D69FA"/>
    <w:rsid w:val="00180757"/>
    <w:rsid w:val="001C3246"/>
    <w:rsid w:val="001D5218"/>
    <w:rsid w:val="002067B1"/>
    <w:rsid w:val="00207B4E"/>
    <w:rsid w:val="00281357"/>
    <w:rsid w:val="002964E0"/>
    <w:rsid w:val="002C5A6E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5D7483"/>
    <w:rsid w:val="0060034C"/>
    <w:rsid w:val="00615E69"/>
    <w:rsid w:val="006375DD"/>
    <w:rsid w:val="006630CB"/>
    <w:rsid w:val="00666C64"/>
    <w:rsid w:val="0069579A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A87B69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A606F"/>
    <w:rsid w:val="00CA68AA"/>
    <w:rsid w:val="00CF1FD9"/>
    <w:rsid w:val="00D66634"/>
    <w:rsid w:val="00D9287C"/>
    <w:rsid w:val="00DD1CB1"/>
    <w:rsid w:val="00DD28E5"/>
    <w:rsid w:val="00DF7139"/>
    <w:rsid w:val="00E028DE"/>
    <w:rsid w:val="00E33FB6"/>
    <w:rsid w:val="00E37A69"/>
    <w:rsid w:val="00E63390"/>
    <w:rsid w:val="00E87F05"/>
    <w:rsid w:val="00EB017B"/>
    <w:rsid w:val="00ED7ABB"/>
    <w:rsid w:val="00EE090F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674EA-043A-4666-84AE-354C3EF73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8</cp:revision>
  <cp:lastPrinted>2020-01-25T05:28:00Z</cp:lastPrinted>
  <dcterms:created xsi:type="dcterms:W3CDTF">2019-10-14T22:49:00Z</dcterms:created>
  <dcterms:modified xsi:type="dcterms:W3CDTF">2020-01-31T22:15:00Z</dcterms:modified>
</cp:coreProperties>
</file>